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aturation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Saturation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6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60"/>
    <w:bookmarkStart w:id="6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2-11-07T20:18:40Z</dcterms:created>
  <dcterms:modified xsi:type="dcterms:W3CDTF">2022-11-07T20: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